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ão</w:t>
      </w:r>
      <w:r>
        <w:t xml:space="preserve"> </w:t>
      </w:r>
      <w:r>
        <w:t xml:space="preserve">Paulo</w:t>
      </w:r>
    </w:p>
    <w:bookmarkStart w:id="20" w:name="internship-application-letter"/>
    <w:p>
      <w:pPr>
        <w:pStyle w:val="Heading1"/>
      </w:pPr>
      <w:r>
        <w:t xml:space="preserve">Internship Application Letter</w:t>
      </w:r>
    </w:p>
    <w:bookmarkEnd w:id="20"/>
    <w:p>
      <w:pPr>
        <w:pStyle w:val="FirstParagraph"/>
      </w:pPr>
      <w:r>
        <w:t xml:space="preserve">Hiring Manager</w:t>
      </w:r>
      <w:r>
        <w:br/>
      </w:r>
      <w:r>
        <w:t xml:space="preserve">ModaSãoPaulo Fashion House</w:t>
      </w:r>
      <w:r>
        <w:br/>
      </w:r>
      <w:r>
        <w:t xml:space="preserve">Av. Paulista, 1200 - Bela Vista</w:t>
      </w:r>
      <w:r>
        <w:br/>
      </w:r>
      <w:r>
        <w:t xml:space="preserve">São Paulo, SP 01310-200</w:t>
      </w:r>
      <w:r>
        <w:br/>
      </w:r>
      <w:r>
        <w:t xml:space="preserve">Brazil</w:t>
      </w:r>
    </w:p>
    <w:p>
      <w:pPr>
        <w:pStyle w:val="BodyText"/>
      </w:pPr>
      <w:r>
        <w:t xml:space="preserve">Subject: Application for Marketing Internship Position</w:t>
      </w:r>
    </w:p>
    <w:p>
      <w:pPr>
        <w:pStyle w:val="BodyText"/>
      </w:pPr>
      <w:r>
        <w:t xml:space="preserve">Dear Hiring Manager,</w:t>
      </w:r>
    </w:p>
    <w:p>
      <w:pPr>
        <w:pStyle w:val="BodyText"/>
      </w:pPr>
      <w:r>
        <w:t xml:space="preserve">It is with profound enthusiasm that I submit my application for the Marketing Internship position at ModaSãoPaulo Fashion House, as advertised on LinkedIn. Having followed your brand's remarkable evolution in Brazil São Paulo's dynamic fashion landscape for over two years, I am eager to contribute my academic background and cultural insights to your esteemed team. This</w:t>
      </w:r>
      <w:r>
        <w:t xml:space="preserve"> </w:t>
      </w:r>
      <w:r>
        <w:rPr>
          <w:iCs/>
          <w:i/>
        </w:rPr>
        <w:t xml:space="preserve">Internship Application Letter</w:t>
      </w:r>
      <w:r>
        <w:t xml:space="preserve"> </w:t>
      </w:r>
      <w:r>
        <w:t xml:space="preserve">represents not merely an application, but a carefully</w:t>
      </w:r>
      <w:r>
        <w:t xml:space="preserve"> </w:t>
      </w:r>
      <w:r>
        <w:rPr>
          <w:bCs/>
          <w:b/>
        </w:rPr>
        <w:t xml:space="preserve">tailor</w:t>
      </w:r>
      <w:r>
        <w:t xml:space="preserve">-designed expression of how my skills align with your mission to redefine sustainable fashion in Brazil São Paulo.</w:t>
      </w:r>
    </w:p>
    <w:p>
      <w:pPr>
        <w:pStyle w:val="BodyText"/>
      </w:pPr>
      <w:r>
        <w:t xml:space="preserve">As a third-year Marketing student at Universidade de São Paulo (USP) with specialization in Consumer Behavior, I have immersed myself in the unique dynamics of Brazil's largest metropolitan market. My academic journey has been deeply rooted in understanding how global trends intersect with local cultural nuances—a critical competency for success in Brazil São Paulo. During my semester abroad at Fundação Getulio Vargas, I conducted research on Gen-Z consumer preferences across Brazilian cities, culminating in a case study that analyzed how São Paulo's fashion consumers respond to sustainable branding initiatives. This experience directly aligns with ModaSãoPaulo's innovative approach to eco-conscious fashion—a philosophy I deeply admire and wish to support through my internship.</w:t>
      </w:r>
    </w:p>
    <w:p>
      <w:pPr>
        <w:pStyle w:val="BodyText"/>
      </w:pPr>
      <w:r>
        <w:t xml:space="preserve">What makes this opportunity particularly compelling is your commitment to community integration within Brazil São Paulo. Your recent partnership with the Morro da Babilônia cooperative in Rio de Janeiro, while impressive, demonstrates a strategic understanding that sustainable fashion must be woven into local contexts. I have meticulously</w:t>
      </w:r>
      <w:r>
        <w:t xml:space="preserve"> </w:t>
      </w:r>
      <w:r>
        <w:rPr>
          <w:bCs/>
          <w:b/>
        </w:rPr>
        <w:t xml:space="preserve">tailor</w:t>
      </w:r>
      <w:r>
        <w:t xml:space="preserve">ed my application to highlight how I can support your São Paulo operations specifically. For instance, during my volunteer work with "Moda Cidadã" (a Brazilian fashion NGO), I developed social media campaigns targeting diverse neighborhoods in Brazil São Paulo—including Vila Madalena and Paraíso—using localized Portuguese dialects and culturally relevant visuals. My campaign increased engagement by 45% among São Paulo's 18-25 demographic, a statistic I believe directly translates to value for your market penetration strategy.</w:t>
      </w:r>
    </w:p>
    <w:p>
      <w:pPr>
        <w:pStyle w:val="BodyText"/>
      </w:pPr>
      <w:r>
        <w:t xml:space="preserve">I understand that success in Brazil São Paulo demands more than just marketing acumen—it requires cultural fluency. Having grown up in the Jardins district of São Paulo, I navigate both the cosmopolitan energy of Paulista Avenue and the authentic rhythms of neighborhood markets like Mercado Municipal. This duality allows me to bridge international branding with local authenticity—a skill I would bring daily to your team. My Portuguese is native (with academic certifications from CEU in São Paulo), and my Spanish fluency enables seamless collaboration across Latin American markets, a growing priority for ModaSãoPaulo's expansion strategy. I've also completed a certification in Brazilian Consumer Law at Fundação Dom Cabral, ensuring I understand the regulatory landscape specific to Brazil São Paulo's commercial environment.</w:t>
      </w:r>
    </w:p>
    <w:p>
      <w:pPr>
        <w:pStyle w:val="BodyText"/>
      </w:pPr>
      <w:r>
        <w:t xml:space="preserve">The internship structure you outlined—particularly the 8-week immersion program followed by digital campaign development—resonates deeply with my career vision. I've already begun preparing by creating a mock campaign for your "Eco-Fashion Week" initiative, which includes Instagram content tailored to São Paulo's youth culture (featuring local influencers from places like Pinheiros and Moema) and data analysis using tools like Google Analytics 4. This</w:t>
      </w:r>
      <w:r>
        <w:t xml:space="preserve"> </w:t>
      </w:r>
      <w:r>
        <w:rPr>
          <w:iCs/>
          <w:i/>
        </w:rPr>
        <w:t xml:space="preserve">Internship Application Letter</w:t>
      </w:r>
      <w:r>
        <w:t xml:space="preserve"> </w:t>
      </w:r>
      <w:r>
        <w:t xml:space="preserve">is not a generic submission; it's the first iteration of how I would contribute to your team. I've included a portfolio link showcasing my São Paulo-focused social media campaigns, which demonstrate my ability to</w:t>
      </w:r>
      <w:r>
        <w:t xml:space="preserve"> </w:t>
      </w:r>
      <w:r>
        <w:rPr>
          <w:bCs/>
          <w:b/>
        </w:rPr>
        <w:t xml:space="preserve">tailor</w:t>
      </w:r>
      <w:r>
        <w:t xml:space="preserve"> </w:t>
      </w:r>
      <w:r>
        <w:t xml:space="preserve">content for hyper-local audiences while maintaining brand cohesion.</w:t>
      </w:r>
    </w:p>
    <w:p>
      <w:pPr>
        <w:pStyle w:val="BodyText"/>
      </w:pPr>
      <w:r>
        <w:t xml:space="preserve">What excites me most about joining ModaSãoPaulo is your commitment to leveraging technology for cultural preservation. Your AR app that lets São Paulo users "try on" traditional Brazilian fabrics in digital fashion shows represents the innovative spirit I aspire to embody. During my internship at a local startup, I developed a similar AR concept for street art tours in São Paulo's historic district, which garnered media attention from Folha de S.Paulo. This experience proved my ability to merge technology with cultural storytelling—a skill directly applicable to your digital initiatives in Brazil São Paulo.</w:t>
      </w:r>
    </w:p>
    <w:p>
      <w:pPr>
        <w:pStyle w:val="BodyText"/>
      </w:pPr>
      <w:r>
        <w:t xml:space="preserve">My academic achievements are complemented by practical experiences that prepare me for the Brazilian market's complexities. I served as Marketing Coordinator for USP's International Fashion Week, managing a team of 15 students to organize events across five São Paulo venues. This role demanded navigating logistical challenges unique to Brazil São Paulo—like coordinating with local vendors during Carnaval season and adapting to sudden weather shifts that impact outdoor events. These experiences have honed my ability to remain agile in dynamic urban environments, a necessity for thriving in the fast-paced atmosphere of Brazil's fashion capital.</w:t>
      </w:r>
    </w:p>
    <w:p>
      <w:pPr>
        <w:pStyle w:val="BodyText"/>
      </w:pPr>
      <w:r>
        <w:t xml:space="preserve">I am confident that my deep understanding of Brazil São Paulo's cultural ecosystem, combined with my proactive approach to</w:t>
      </w:r>
      <w:r>
        <w:t xml:space="preserve"> </w:t>
      </w:r>
      <w:r>
        <w:rPr>
          <w:bCs/>
          <w:b/>
        </w:rPr>
        <w:t xml:space="preserve">tailor</w:t>
      </w:r>
      <w:r>
        <w:t xml:space="preserve"> </w:t>
      </w:r>
      <w:r>
        <w:t xml:space="preserve">solutions to local contexts, makes me an exceptional fit for this internship. I would be honored to contribute to ModaSãoPaulo's mission while learning from your industry leaders in the heart of Brazil São Paulo. Thank you for considering my application as part of your next generation of fashion innovators. I have attached my resume and portfolio detailing additional projects relevant to Brazil São Paulo's market, and I welcome the opportunity to discuss how my skills can support your team's vision during an interview at your earliest convenience.</w:t>
      </w:r>
    </w:p>
    <w:p>
      <w:pPr>
        <w:pStyle w:val="BodyText"/>
      </w:pPr>
      <w:r>
        <w:t xml:space="preserve">Sincerely,</w:t>
      </w:r>
      <w:r>
        <w:br/>
      </w:r>
      <w:r>
        <w:br/>
      </w:r>
      <w:r>
        <w:rPr>
          <w:bCs/>
          <w:b/>
        </w:rPr>
        <w:t xml:space="preserve">Carolina Mendes</w:t>
      </w:r>
      <w:r>
        <w:br/>
      </w:r>
      <w:r>
        <w:t xml:space="preserve">Marketing Student (B.A. Candidate)</w:t>
      </w:r>
      <w:r>
        <w:br/>
      </w:r>
      <w:r>
        <w:t xml:space="preserve">Universidade de São Paulo</w:t>
      </w:r>
      <w:r>
        <w:br/>
      </w:r>
      <w:r>
        <w:t xml:space="preserve">+55 11 98765-4321 | carolina.mendes@email.com</w:t>
      </w:r>
      <w:r>
        <w:br/>
      </w:r>
      <w:r>
        <w:t xml:space="preserve">LinkedIn: linkedin.com/in/carolinamendes-saopaulo</w:t>
      </w:r>
      <w:r>
        <w:br/>
      </w:r>
      <w:r>
        <w:br/>
      </w:r>
      <w:r>
        <w:t xml:space="preserve">Portfolio: carolinamendes.design/saopaulo</w:t>
      </w:r>
    </w:p>
    <w:p>
      <w:pPr>
        <w:pStyle w:val="BodyText"/>
      </w:pPr>
      <w:r>
        <w:rPr>
          <w:bCs/>
          <w:b/>
        </w:rPr>
        <w:t xml:space="preserve">Note:</w:t>
      </w:r>
      <w:r>
        <w:t xml:space="preserve"> </w:t>
      </w:r>
      <w:r>
        <w:t xml:space="preserve">This Internship Application Letter has been specifically tailored for ModaSãoPaulo's Brazil São Paulo operations, reflecting my firsthand understanding of the city's cultural nuances and fashion ecosystem. All content is customized to demonstrate direct relevance to your brand's mission in Brazil São Paul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ão Paulo</dc:title>
  <dc:creator/>
  <dc:language>en</dc:language>
  <cp:keywords/>
  <dcterms:created xsi:type="dcterms:W3CDTF">2026-07-21T13:40:44Z</dcterms:created>
  <dcterms:modified xsi:type="dcterms:W3CDTF">2026-07-21T13:40:44Z</dcterms:modified>
</cp:coreProperties>
</file>

<file path=docProps/custom.xml><?xml version="1.0" encoding="utf-8"?>
<Properties xmlns="http://schemas.openxmlformats.org/officeDocument/2006/custom-properties" xmlns:vt="http://schemas.openxmlformats.org/officeDocument/2006/docPropsVTypes"/>
</file>